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1703"/>
        <w:gridCol w:w="3117"/>
        <w:gridCol w:w="3117"/>
      </w:tblGrid>
      <w:tr w:rsidR="00272627" w:rsidRPr="00E237E6" w14:paraId="23331FF5" w14:textId="77777777" w:rsidTr="007623EF">
        <w:trPr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727FBC5D" w14:textId="49C3F8D4" w:rsidR="00272627" w:rsidRDefault="00773DC8" w:rsidP="00773DC8">
            <w:p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  <w:noProof/>
                <w:lang w:val="tr-TR" w:eastAsia="tr-TR"/>
              </w:rPr>
              <w:drawing>
                <wp:inline distT="0" distB="0" distL="0" distR="0" wp14:anchorId="75ED4FFF" wp14:editId="14EFC146">
                  <wp:extent cx="720000" cy="720000"/>
                  <wp:effectExtent l="0" t="0" r="4445" b="4445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uu_logo_renkli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7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C3F908C" w14:textId="77777777" w:rsidR="00773DC8" w:rsidRPr="00773DC8" w:rsidRDefault="00773DC8" w:rsidP="0027262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val="tr-TR"/>
              </w:rPr>
            </w:pPr>
            <w:bookmarkStart w:id="0" w:name="_GoBack"/>
          </w:p>
          <w:bookmarkEnd w:id="0"/>
          <w:p w14:paraId="34C09BA9" w14:textId="7E2DC084" w:rsidR="00272627" w:rsidRPr="007623EF" w:rsidRDefault="00773DC8" w:rsidP="00272627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  <w:t xml:space="preserve">BURSA ULUDAĞ </w:t>
            </w:r>
            <w:r w:rsidR="00272627" w:rsidRPr="007623EF">
              <w:rPr>
                <w:rFonts w:ascii="Tahoma" w:hAnsi="Tahoma" w:cs="Tahoma"/>
                <w:b/>
                <w:bCs/>
                <w:sz w:val="24"/>
                <w:szCs w:val="24"/>
                <w:lang w:val="tr-TR"/>
              </w:rPr>
              <w:t>ÜNİVERSİTESİ</w:t>
            </w:r>
          </w:p>
          <w:p w14:paraId="27E52FE8" w14:textId="77777777" w:rsidR="00272627" w:rsidRDefault="007623EF" w:rsidP="00773DC8">
            <w:pPr>
              <w:jc w:val="center"/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(</w:t>
            </w:r>
            <w:r w:rsidR="00773DC8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BURSA ULUDAĞ</w:t>
            </w:r>
            <w:r w:rsidR="00272627" w:rsidRPr="007623EF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 xml:space="preserve"> UNIVERSITY</w:t>
            </w:r>
            <w:r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19EC695E" w14:textId="77777777" w:rsidR="00773DC8" w:rsidRDefault="00773DC8" w:rsidP="00773DC8">
            <w:pPr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</w:pPr>
          </w:p>
          <w:p w14:paraId="1C8E8939" w14:textId="71B723FC" w:rsidR="00773DC8" w:rsidRPr="00773DC8" w:rsidRDefault="00773DC8" w:rsidP="00773DC8">
            <w:pPr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E237E6" w:rsidRPr="00E237E6" w14:paraId="4249901C" w14:textId="77777777" w:rsidTr="007623EF">
        <w:trPr>
          <w:trHeight w:val="1555"/>
          <w:jc w:val="center"/>
        </w:trPr>
        <w:tc>
          <w:tcPr>
            <w:tcW w:w="9350" w:type="dxa"/>
            <w:gridSpan w:val="4"/>
            <w:vAlign w:val="center"/>
          </w:tcPr>
          <w:p w14:paraId="010803C9" w14:textId="6BFE90D3" w:rsidR="00E237E6" w:rsidRPr="007623EF" w:rsidRDefault="00E237E6" w:rsidP="00E237E6">
            <w:pPr>
              <w:jc w:val="center"/>
              <w:rPr>
                <w:rFonts w:ascii="Tahoma" w:hAnsi="Tahoma" w:cs="Tahoma"/>
                <w:b/>
                <w:bCs/>
                <w:lang w:val="tr-TR"/>
              </w:rPr>
            </w:pPr>
            <w:r w:rsidRPr="007623EF">
              <w:rPr>
                <w:rFonts w:ascii="Tahoma" w:hAnsi="Tahoma" w:cs="Tahoma"/>
                <w:b/>
                <w:bCs/>
                <w:lang w:val="tr-TR"/>
              </w:rPr>
              <w:t>1</w:t>
            </w:r>
            <w:r w:rsidR="00773DC8">
              <w:rPr>
                <w:rFonts w:ascii="Tahoma" w:hAnsi="Tahoma" w:cs="Tahoma"/>
                <w:b/>
                <w:bCs/>
                <w:lang w:val="tr-TR"/>
              </w:rPr>
              <w:t>8</w:t>
            </w:r>
            <w:r w:rsidRPr="007623EF">
              <w:rPr>
                <w:rFonts w:ascii="Tahoma" w:hAnsi="Tahoma" w:cs="Tahoma"/>
                <w:b/>
                <w:bCs/>
                <w:lang w:val="tr-TR"/>
              </w:rPr>
              <w:t>. EKSERJİ VE UYGULAMALARI YAZ KURSU</w:t>
            </w:r>
          </w:p>
          <w:p w14:paraId="1D84F9C9" w14:textId="43318E50" w:rsidR="00E237E6" w:rsidRPr="00E237E6" w:rsidRDefault="007623EF" w:rsidP="00E237E6">
            <w:pPr>
              <w:jc w:val="center"/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>(</w:t>
            </w:r>
            <w:r w:rsidR="00E237E6" w:rsidRPr="00E237E6"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>1</w:t>
            </w:r>
            <w:r w:rsidR="00773DC8"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>8</w:t>
            </w:r>
            <w:r w:rsidR="00E237E6" w:rsidRPr="00E237E6"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  <w:vertAlign w:val="superscript"/>
              </w:rPr>
              <w:t>th</w:t>
            </w:r>
            <w:r w:rsidR="00E237E6" w:rsidRPr="00E237E6"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 xml:space="preserve"> SUMMER COURSE ON EXERGY AND ITS APPLICATIONS</w:t>
            </w:r>
            <w:r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>)</w:t>
            </w:r>
          </w:p>
          <w:p w14:paraId="76D430C3" w14:textId="77777777" w:rsidR="00E237E6" w:rsidRPr="00E237E6" w:rsidRDefault="00E237E6" w:rsidP="00E237E6">
            <w:pPr>
              <w:jc w:val="center"/>
              <w:rPr>
                <w:rFonts w:ascii="Tahoma" w:hAnsi="Tahoma" w:cs="Tahoma"/>
                <w:b/>
                <w:bCs/>
              </w:rPr>
            </w:pPr>
          </w:p>
          <w:p w14:paraId="24078B70" w14:textId="77777777" w:rsidR="00E237E6" w:rsidRPr="007623EF" w:rsidRDefault="00E237E6" w:rsidP="00E237E6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  <w:u w:val="single"/>
                <w:lang w:val="tr-TR"/>
              </w:rPr>
            </w:pPr>
            <w:r w:rsidRPr="007623EF">
              <w:rPr>
                <w:rFonts w:ascii="Tahoma" w:hAnsi="Tahoma" w:cs="Tahoma"/>
                <w:b/>
                <w:bCs/>
                <w:sz w:val="24"/>
                <w:szCs w:val="24"/>
                <w:u w:val="single"/>
                <w:lang w:val="tr-TR"/>
              </w:rPr>
              <w:t>KAYIT FORMU</w:t>
            </w:r>
          </w:p>
          <w:p w14:paraId="3EB1B3C0" w14:textId="23B7060B" w:rsidR="00E237E6" w:rsidRPr="00E237E6" w:rsidRDefault="007623EF" w:rsidP="00E237E6">
            <w:pPr>
              <w:jc w:val="center"/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</w:pPr>
            <w:r w:rsidRPr="00D372AF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(</w:t>
            </w:r>
            <w:r w:rsidR="00E237E6" w:rsidRPr="007623EF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  <w:u w:val="single"/>
              </w:rPr>
              <w:t>REGISTRATION FORM</w:t>
            </w:r>
            <w:r w:rsidRPr="00D372AF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)</w:t>
            </w:r>
          </w:p>
        </w:tc>
      </w:tr>
      <w:tr w:rsidR="004E497D" w:rsidRPr="00E237E6" w14:paraId="625FAE46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Align w:val="center"/>
          </w:tcPr>
          <w:p w14:paraId="40EB7A8D" w14:textId="77777777" w:rsidR="00D372AF" w:rsidRDefault="004E497D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Adı</w:t>
            </w:r>
          </w:p>
          <w:p w14:paraId="1B2A6754" w14:textId="10379F6B" w:rsidR="004E497D" w:rsidRPr="00E237E6" w:rsidRDefault="004E497D">
            <w:pPr>
              <w:rPr>
                <w:rFonts w:ascii="Tahoma" w:hAnsi="Tahoma" w:cs="Tahoma"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Name)</w:t>
            </w:r>
          </w:p>
        </w:tc>
        <w:tc>
          <w:tcPr>
            <w:tcW w:w="6234" w:type="dxa"/>
            <w:gridSpan w:val="2"/>
            <w:vAlign w:val="center"/>
          </w:tcPr>
          <w:p w14:paraId="30CA77B8" w14:textId="77777777" w:rsidR="004E497D" w:rsidRPr="00E237E6" w:rsidRDefault="004E497D">
            <w:pPr>
              <w:rPr>
                <w:rFonts w:ascii="Tahoma" w:hAnsi="Tahoma" w:cs="Tahoma"/>
              </w:rPr>
            </w:pPr>
          </w:p>
        </w:tc>
      </w:tr>
      <w:tr w:rsidR="004E497D" w:rsidRPr="00E237E6" w14:paraId="698DA60A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Align w:val="center"/>
          </w:tcPr>
          <w:p w14:paraId="41524441" w14:textId="77777777" w:rsidR="00D372AF" w:rsidRDefault="004E497D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Soyadı</w:t>
            </w:r>
          </w:p>
          <w:p w14:paraId="0BADAADE" w14:textId="05E51B3A" w:rsidR="004E497D" w:rsidRPr="00E237E6" w:rsidRDefault="004E497D">
            <w:pPr>
              <w:rPr>
                <w:rFonts w:ascii="Tahoma" w:hAnsi="Tahoma" w:cs="Tahoma"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Surname)</w:t>
            </w:r>
          </w:p>
        </w:tc>
        <w:tc>
          <w:tcPr>
            <w:tcW w:w="6234" w:type="dxa"/>
            <w:gridSpan w:val="2"/>
            <w:vAlign w:val="center"/>
          </w:tcPr>
          <w:p w14:paraId="0884CBDE" w14:textId="77777777" w:rsidR="004E497D" w:rsidRPr="00E237E6" w:rsidRDefault="004E497D">
            <w:pPr>
              <w:rPr>
                <w:rFonts w:ascii="Tahoma" w:hAnsi="Tahoma" w:cs="Tahoma"/>
              </w:rPr>
            </w:pPr>
          </w:p>
        </w:tc>
      </w:tr>
      <w:tr w:rsidR="004E497D" w:rsidRPr="00E237E6" w14:paraId="63F9C24E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Align w:val="center"/>
          </w:tcPr>
          <w:p w14:paraId="750A8D96" w14:textId="162199CE" w:rsidR="00D372AF" w:rsidRDefault="00D372AF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Unvanı</w:t>
            </w:r>
          </w:p>
          <w:p w14:paraId="3D666928" w14:textId="77DD04B5" w:rsidR="004E497D" w:rsidRDefault="004E497D">
            <w:pPr>
              <w:rPr>
                <w:rFonts w:ascii="Tahoma" w:hAnsi="Tahoma" w:cs="Tahoma"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</w:t>
            </w:r>
            <w:r w:rsidR="009221F5"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Title)</w:t>
            </w:r>
          </w:p>
        </w:tc>
        <w:tc>
          <w:tcPr>
            <w:tcW w:w="6234" w:type="dxa"/>
            <w:gridSpan w:val="2"/>
            <w:vAlign w:val="center"/>
          </w:tcPr>
          <w:p w14:paraId="1CDCF6EE" w14:textId="77777777" w:rsidR="004E497D" w:rsidRPr="00E237E6" w:rsidRDefault="004E497D">
            <w:pPr>
              <w:rPr>
                <w:rFonts w:ascii="Tahoma" w:hAnsi="Tahoma" w:cs="Tahoma"/>
              </w:rPr>
            </w:pPr>
          </w:p>
        </w:tc>
      </w:tr>
      <w:tr w:rsidR="004E497D" w:rsidRPr="00E237E6" w14:paraId="5E77BF90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Align w:val="center"/>
          </w:tcPr>
          <w:p w14:paraId="3563C620" w14:textId="658B335C" w:rsidR="00272627" w:rsidRDefault="00D372AF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T.C.</w:t>
            </w:r>
            <w:r w:rsidR="004E497D" w:rsidRPr="007623EF">
              <w:rPr>
                <w:rFonts w:ascii="Tahoma" w:hAnsi="Tahoma" w:cs="Tahoma"/>
                <w:lang w:val="tr-TR"/>
              </w:rPr>
              <w:t xml:space="preserve"> Kimlik No/Pasaport No</w:t>
            </w:r>
          </w:p>
          <w:p w14:paraId="7A27B5C8" w14:textId="06C7ADD0" w:rsidR="004E497D" w:rsidRPr="00E237E6" w:rsidRDefault="009221F5">
            <w:pPr>
              <w:rPr>
                <w:rFonts w:ascii="Tahoma" w:hAnsi="Tahoma" w:cs="Tahoma"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ID Number/</w:t>
            </w:r>
            <w:r w:rsidRPr="00272627">
              <w:rPr>
                <w:i/>
                <w:iCs/>
                <w:sz w:val="18"/>
                <w:szCs w:val="18"/>
              </w:rPr>
              <w:t xml:space="preserve"> </w:t>
            </w: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Passport Number)</w:t>
            </w:r>
          </w:p>
        </w:tc>
        <w:tc>
          <w:tcPr>
            <w:tcW w:w="6234" w:type="dxa"/>
            <w:gridSpan w:val="2"/>
            <w:vAlign w:val="center"/>
          </w:tcPr>
          <w:p w14:paraId="1C6B6112" w14:textId="77777777" w:rsidR="004E497D" w:rsidRPr="00E237E6" w:rsidRDefault="004E497D">
            <w:pPr>
              <w:rPr>
                <w:rFonts w:ascii="Tahoma" w:hAnsi="Tahoma" w:cs="Tahoma"/>
              </w:rPr>
            </w:pPr>
          </w:p>
        </w:tc>
      </w:tr>
      <w:tr w:rsidR="004E497D" w:rsidRPr="00E237E6" w14:paraId="0277888E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Align w:val="center"/>
          </w:tcPr>
          <w:p w14:paraId="700AC339" w14:textId="77777777" w:rsidR="00D372AF" w:rsidRDefault="004E497D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Çalıştığı Kurum</w:t>
            </w:r>
          </w:p>
          <w:p w14:paraId="32FCD0DA" w14:textId="67F05518" w:rsidR="004E497D" w:rsidRPr="00E237E6" w:rsidRDefault="009221F5">
            <w:pPr>
              <w:rPr>
                <w:rFonts w:ascii="Tahoma" w:hAnsi="Tahoma" w:cs="Tahoma"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Institution)</w:t>
            </w:r>
          </w:p>
        </w:tc>
        <w:tc>
          <w:tcPr>
            <w:tcW w:w="6234" w:type="dxa"/>
            <w:gridSpan w:val="2"/>
            <w:vAlign w:val="center"/>
          </w:tcPr>
          <w:p w14:paraId="1ABDE7EF" w14:textId="77777777" w:rsidR="004E497D" w:rsidRPr="00E237E6" w:rsidRDefault="004E497D">
            <w:pPr>
              <w:rPr>
                <w:rFonts w:ascii="Tahoma" w:hAnsi="Tahoma" w:cs="Tahoma"/>
              </w:rPr>
            </w:pPr>
          </w:p>
        </w:tc>
      </w:tr>
      <w:tr w:rsidR="00272627" w:rsidRPr="00E237E6" w14:paraId="36EC2336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Merge w:val="restart"/>
            <w:vAlign w:val="center"/>
          </w:tcPr>
          <w:p w14:paraId="1D5E12E8" w14:textId="716EA1E3" w:rsidR="00272627" w:rsidRDefault="00272627" w:rsidP="00272627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 xml:space="preserve">Daha Önce </w:t>
            </w:r>
            <w:proofErr w:type="spellStart"/>
            <w:r w:rsidRPr="007623EF">
              <w:rPr>
                <w:rFonts w:ascii="Tahoma" w:hAnsi="Tahoma" w:cs="Tahoma"/>
                <w:lang w:val="tr-TR"/>
              </w:rPr>
              <w:t>Ekserji</w:t>
            </w:r>
            <w:proofErr w:type="spellEnd"/>
            <w:r w:rsidRPr="007623EF">
              <w:rPr>
                <w:rFonts w:ascii="Tahoma" w:hAnsi="Tahoma" w:cs="Tahoma"/>
                <w:lang w:val="tr-TR"/>
              </w:rPr>
              <w:t xml:space="preserve"> Kursuna Katılım Yaptınız mı?</w:t>
            </w:r>
          </w:p>
          <w:p w14:paraId="3C457A06" w14:textId="77777777" w:rsidR="00D372AF" w:rsidRPr="007623EF" w:rsidRDefault="00D372AF" w:rsidP="00272627">
            <w:pPr>
              <w:rPr>
                <w:rFonts w:ascii="Tahoma" w:hAnsi="Tahoma" w:cs="Tahoma"/>
                <w:lang w:val="tr-TR"/>
              </w:rPr>
            </w:pPr>
          </w:p>
          <w:p w14:paraId="3EBE6310" w14:textId="7E690126" w:rsidR="00272627" w:rsidRPr="00272627" w:rsidRDefault="00272627" w:rsidP="00272627">
            <w:pPr>
              <w:rPr>
                <w:rFonts w:ascii="Tahoma" w:hAnsi="Tahoma" w:cs="Tahoma"/>
                <w:i/>
                <w:iCs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Have you participated in the Exergy Course before?)</w:t>
            </w:r>
          </w:p>
        </w:tc>
        <w:tc>
          <w:tcPr>
            <w:tcW w:w="6234" w:type="dxa"/>
            <w:gridSpan w:val="2"/>
            <w:vAlign w:val="center"/>
          </w:tcPr>
          <w:p w14:paraId="61633B70" w14:textId="6D80BE59" w:rsidR="00272627" w:rsidRPr="00E237E6" w:rsidRDefault="00272627" w:rsidP="00272627">
            <w:pPr>
              <w:rPr>
                <w:rFonts w:ascii="Tahoma" w:hAnsi="Tahoma" w:cs="Tahoma"/>
              </w:rPr>
            </w:pPr>
            <w:r w:rsidRPr="00B27CD6">
              <w:rPr>
                <w:rFonts w:ascii="Times New Roman" w:eastAsia="Times New Roman" w:hAnsi="Times New Roman" w:cs="Times New Roman"/>
                <w:color w:val="000000" w:themeColor="text1"/>
              </w:rPr>
              <w:object w:dxaOrig="1440" w:dyaOrig="1440" w14:anchorId="75F69CF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4" type="#_x0000_t75" style="width:18pt;height:15.6pt" o:ole="">
                  <v:imagedata r:id="rId6" o:title=""/>
                </v:shape>
                <w:control r:id="rId7" w:name="DefaultOcxName71121" w:shapeid="_x0000_i1034"/>
              </w:object>
            </w:r>
            <w:r w:rsidRPr="00B27CD6"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  <w:t> </w:t>
            </w:r>
            <w:r>
              <w:rPr>
                <w:rFonts w:ascii="Tahoma" w:hAnsi="Tahoma" w:cs="Tahoma"/>
              </w:rPr>
              <w:t xml:space="preserve">Evet </w:t>
            </w: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Yes)</w:t>
            </w:r>
          </w:p>
        </w:tc>
      </w:tr>
      <w:tr w:rsidR="00272627" w:rsidRPr="00E237E6" w14:paraId="350CD7EA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Merge/>
            <w:vAlign w:val="center"/>
          </w:tcPr>
          <w:p w14:paraId="2CF452A7" w14:textId="77777777" w:rsidR="00272627" w:rsidRDefault="00272627" w:rsidP="00272627">
            <w:pPr>
              <w:rPr>
                <w:rFonts w:ascii="Tahoma" w:hAnsi="Tahoma" w:cs="Tahoma"/>
              </w:rPr>
            </w:pPr>
          </w:p>
        </w:tc>
        <w:tc>
          <w:tcPr>
            <w:tcW w:w="6234" w:type="dxa"/>
            <w:gridSpan w:val="2"/>
            <w:vAlign w:val="center"/>
          </w:tcPr>
          <w:p w14:paraId="6D1761B9" w14:textId="45F272A1" w:rsidR="00272627" w:rsidRPr="00E237E6" w:rsidRDefault="00272627" w:rsidP="00272627">
            <w:pPr>
              <w:rPr>
                <w:rFonts w:ascii="Tahoma" w:hAnsi="Tahoma" w:cs="Tahoma"/>
              </w:rPr>
            </w:pPr>
            <w:r w:rsidRPr="00B27CD6">
              <w:rPr>
                <w:rFonts w:ascii="Times New Roman" w:eastAsia="Times New Roman" w:hAnsi="Times New Roman" w:cs="Times New Roman"/>
                <w:color w:val="000000" w:themeColor="text1"/>
              </w:rPr>
              <w:object w:dxaOrig="1440" w:dyaOrig="1440" w14:anchorId="70E51270">
                <v:shape id="_x0000_i1037" type="#_x0000_t75" style="width:18pt;height:15.6pt" o:ole="">
                  <v:imagedata r:id="rId6" o:title=""/>
                </v:shape>
                <w:control r:id="rId8" w:name="DefaultOcxName71131" w:shapeid="_x0000_i1037"/>
              </w:object>
            </w:r>
            <w:r w:rsidRPr="00B27CD6"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  <w:t> </w:t>
            </w:r>
            <w:r w:rsidRPr="007623EF">
              <w:rPr>
                <w:rFonts w:ascii="Tahoma" w:hAnsi="Tahoma" w:cs="Tahoma"/>
                <w:lang w:val="tr-TR"/>
              </w:rPr>
              <w:t>Hayır</w:t>
            </w:r>
            <w:r>
              <w:rPr>
                <w:rFonts w:ascii="Tahoma" w:hAnsi="Tahoma" w:cs="Tahoma"/>
              </w:rPr>
              <w:t xml:space="preserve"> </w:t>
            </w: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No)</w:t>
            </w:r>
          </w:p>
        </w:tc>
      </w:tr>
      <w:tr w:rsidR="00A00E86" w:rsidRPr="00E237E6" w14:paraId="2AC279FF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Merge/>
            <w:vAlign w:val="center"/>
          </w:tcPr>
          <w:p w14:paraId="1C0F9B32" w14:textId="77777777" w:rsidR="00A00E86" w:rsidRPr="00E237E6" w:rsidRDefault="00A00E86">
            <w:pPr>
              <w:rPr>
                <w:rFonts w:ascii="Tahoma" w:hAnsi="Tahoma" w:cs="Tahoma"/>
              </w:rPr>
            </w:pPr>
          </w:p>
        </w:tc>
        <w:tc>
          <w:tcPr>
            <w:tcW w:w="3117" w:type="dxa"/>
            <w:vAlign w:val="center"/>
          </w:tcPr>
          <w:p w14:paraId="27B9EF08" w14:textId="77777777" w:rsidR="00A00E86" w:rsidRPr="007623EF" w:rsidRDefault="00A00E86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Cevap evet ise lütfen katıldığınız kursları yazınız</w:t>
            </w:r>
          </w:p>
          <w:p w14:paraId="1DC19912" w14:textId="304200E2" w:rsidR="00272627" w:rsidRPr="00E237E6" w:rsidRDefault="00272627">
            <w:pPr>
              <w:rPr>
                <w:rFonts w:ascii="Tahoma" w:hAnsi="Tahoma" w:cs="Tahoma"/>
              </w:rPr>
            </w:pPr>
            <w:r w:rsidRPr="00272627">
              <w:rPr>
                <w:rFonts w:ascii="Tahoma" w:hAnsi="Tahoma" w:cs="Tahoma"/>
                <w:sz w:val="18"/>
                <w:szCs w:val="18"/>
              </w:rPr>
              <w:t>(If the answer is yes, please write the courses you attended)</w:t>
            </w:r>
          </w:p>
        </w:tc>
        <w:tc>
          <w:tcPr>
            <w:tcW w:w="3117" w:type="dxa"/>
            <w:vAlign w:val="center"/>
          </w:tcPr>
          <w:p w14:paraId="2719FB17" w14:textId="77777777" w:rsidR="00A00E86" w:rsidRPr="00E237E6" w:rsidRDefault="00A00E86">
            <w:pPr>
              <w:rPr>
                <w:rFonts w:ascii="Tahoma" w:hAnsi="Tahoma" w:cs="Tahoma"/>
              </w:rPr>
            </w:pPr>
          </w:p>
        </w:tc>
      </w:tr>
      <w:tr w:rsidR="009221F5" w:rsidRPr="00E237E6" w14:paraId="0DDEA1B2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Merge w:val="restart"/>
            <w:vAlign w:val="center"/>
          </w:tcPr>
          <w:p w14:paraId="5F606CCB" w14:textId="50671C0F" w:rsidR="009221F5" w:rsidRDefault="009221F5" w:rsidP="00A00E86">
            <w:pPr>
              <w:rPr>
                <w:rFonts w:ascii="Tahoma" w:hAnsi="Tahoma" w:cs="Tahoma"/>
              </w:rPr>
            </w:pPr>
            <w:r w:rsidRPr="007623EF">
              <w:rPr>
                <w:rFonts w:ascii="Tahoma" w:hAnsi="Tahoma" w:cs="Tahoma"/>
                <w:lang w:val="tr-TR"/>
              </w:rPr>
              <w:t>Katılım Ücreti Ödendi</w:t>
            </w:r>
            <w:r>
              <w:rPr>
                <w:rFonts w:ascii="Tahoma" w:hAnsi="Tahoma" w:cs="Tahoma"/>
              </w:rPr>
              <w:t xml:space="preserve"> mi?</w:t>
            </w:r>
          </w:p>
          <w:p w14:paraId="1EAC4A29" w14:textId="77777777" w:rsidR="00D372AF" w:rsidRDefault="00D372AF" w:rsidP="00A00E86">
            <w:pPr>
              <w:rPr>
                <w:rFonts w:ascii="Tahoma" w:hAnsi="Tahoma" w:cs="Tahoma"/>
              </w:rPr>
            </w:pPr>
          </w:p>
          <w:p w14:paraId="01CF00E9" w14:textId="52F9E0A1" w:rsidR="009221F5" w:rsidRPr="00272627" w:rsidRDefault="009221F5" w:rsidP="00A00E86">
            <w:pPr>
              <w:rPr>
                <w:rFonts w:ascii="Tahoma" w:hAnsi="Tahoma" w:cs="Tahoma"/>
                <w:i/>
                <w:iCs/>
              </w:rPr>
            </w:pP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Is Participation Fee Paid?)</w:t>
            </w:r>
          </w:p>
        </w:tc>
        <w:tc>
          <w:tcPr>
            <w:tcW w:w="6234" w:type="dxa"/>
            <w:gridSpan w:val="2"/>
            <w:vAlign w:val="center"/>
          </w:tcPr>
          <w:p w14:paraId="49A9B056" w14:textId="456ACD10" w:rsidR="009221F5" w:rsidRPr="00E237E6" w:rsidRDefault="009221F5" w:rsidP="00A00E86">
            <w:pPr>
              <w:rPr>
                <w:rFonts w:ascii="Tahoma" w:hAnsi="Tahoma" w:cs="Tahoma"/>
              </w:rPr>
            </w:pPr>
            <w:r w:rsidRPr="00B27CD6">
              <w:rPr>
                <w:rFonts w:ascii="Times New Roman" w:eastAsia="Times New Roman" w:hAnsi="Times New Roman" w:cs="Times New Roman"/>
                <w:color w:val="000000" w:themeColor="text1"/>
              </w:rPr>
              <w:object w:dxaOrig="1440" w:dyaOrig="1440" w14:anchorId="742FD28E">
                <v:shape id="_x0000_i1040" type="#_x0000_t75" style="width:18pt;height:15.6pt" o:ole="">
                  <v:imagedata r:id="rId6" o:title=""/>
                </v:shape>
                <w:control r:id="rId9" w:name="DefaultOcxName7112" w:shapeid="_x0000_i1040"/>
              </w:object>
            </w:r>
            <w:r w:rsidRPr="00B27CD6"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  <w:t> </w:t>
            </w:r>
            <w:r>
              <w:rPr>
                <w:rFonts w:ascii="Tahoma" w:hAnsi="Tahoma" w:cs="Tahoma"/>
              </w:rPr>
              <w:t xml:space="preserve">Evet </w:t>
            </w: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Yes)</w:t>
            </w:r>
          </w:p>
        </w:tc>
      </w:tr>
      <w:tr w:rsidR="009221F5" w:rsidRPr="00E237E6" w14:paraId="1D03623F" w14:textId="77777777" w:rsidTr="007623EF">
        <w:trPr>
          <w:trHeight w:val="851"/>
          <w:jc w:val="center"/>
        </w:trPr>
        <w:tc>
          <w:tcPr>
            <w:tcW w:w="3116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9E28285" w14:textId="77777777" w:rsidR="009221F5" w:rsidRDefault="009221F5" w:rsidP="00A00E86">
            <w:pPr>
              <w:rPr>
                <w:rFonts w:ascii="Tahoma" w:hAnsi="Tahoma" w:cs="Tahoma"/>
              </w:rPr>
            </w:pPr>
          </w:p>
        </w:tc>
        <w:tc>
          <w:tcPr>
            <w:tcW w:w="6234" w:type="dxa"/>
            <w:gridSpan w:val="2"/>
            <w:tcBorders>
              <w:bottom w:val="single" w:sz="4" w:space="0" w:color="auto"/>
            </w:tcBorders>
            <w:vAlign w:val="center"/>
          </w:tcPr>
          <w:p w14:paraId="0CD9DD17" w14:textId="28E04EE1" w:rsidR="009221F5" w:rsidRPr="00E237E6" w:rsidRDefault="009221F5" w:rsidP="00A00E86">
            <w:pPr>
              <w:rPr>
                <w:rFonts w:ascii="Tahoma" w:hAnsi="Tahoma" w:cs="Tahoma"/>
              </w:rPr>
            </w:pPr>
            <w:r w:rsidRPr="00B27CD6">
              <w:rPr>
                <w:rFonts w:ascii="Times New Roman" w:eastAsia="Times New Roman" w:hAnsi="Times New Roman" w:cs="Times New Roman"/>
                <w:color w:val="000000" w:themeColor="text1"/>
              </w:rPr>
              <w:object w:dxaOrig="1440" w:dyaOrig="1440" w14:anchorId="58B904E7">
                <v:shape id="_x0000_i1043" type="#_x0000_t75" style="width:18pt;height:15.6pt" o:ole="">
                  <v:imagedata r:id="rId6" o:title=""/>
                </v:shape>
                <w:control r:id="rId10" w:name="DefaultOcxName7113" w:shapeid="_x0000_i1043"/>
              </w:object>
            </w:r>
            <w:r w:rsidRPr="00B27CD6">
              <w:rPr>
                <w:rFonts w:ascii="Times New Roman" w:eastAsia="Times New Roman" w:hAnsi="Times New Roman" w:cs="Times New Roman"/>
                <w:color w:val="000000" w:themeColor="text1"/>
                <w:lang w:eastAsia="tr-TR"/>
              </w:rPr>
              <w:t> </w:t>
            </w:r>
            <w:r w:rsidRPr="007623EF">
              <w:rPr>
                <w:rFonts w:ascii="Tahoma" w:hAnsi="Tahoma" w:cs="Tahoma"/>
                <w:lang w:val="tr-TR"/>
              </w:rPr>
              <w:t xml:space="preserve">Hayır </w:t>
            </w: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No)</w:t>
            </w:r>
          </w:p>
        </w:tc>
      </w:tr>
      <w:tr w:rsidR="004E497D" w:rsidRPr="00E237E6" w14:paraId="67A71DE0" w14:textId="77777777" w:rsidTr="007623EF">
        <w:trPr>
          <w:trHeight w:val="851"/>
          <w:jc w:val="center"/>
        </w:trPr>
        <w:tc>
          <w:tcPr>
            <w:tcW w:w="9350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78A886FB" w14:textId="77777777" w:rsidR="004E497D" w:rsidRPr="007623EF" w:rsidRDefault="004E497D" w:rsidP="00A00E86">
            <w:pPr>
              <w:rPr>
                <w:rFonts w:ascii="Tahoma" w:hAnsi="Tahoma" w:cs="Tahoma"/>
                <w:lang w:val="tr-TR"/>
              </w:rPr>
            </w:pPr>
            <w:r w:rsidRPr="007623EF">
              <w:rPr>
                <w:rFonts w:ascii="Tahoma" w:hAnsi="Tahoma" w:cs="Tahoma"/>
                <w:lang w:val="tr-TR"/>
              </w:rPr>
              <w:t>* Katılım Ücretinden Muaf iseniz lütfen bunu belgeleyiniz</w:t>
            </w:r>
          </w:p>
          <w:p w14:paraId="5FA8BEA8" w14:textId="144D229D" w:rsidR="009221F5" w:rsidRPr="00272627" w:rsidRDefault="009221F5" w:rsidP="00A00E86">
            <w:pPr>
              <w:rPr>
                <w:rFonts w:ascii="Tahoma" w:hAnsi="Tahoma" w:cs="Tahoma"/>
                <w:i/>
                <w:iCs/>
              </w:rPr>
            </w:pPr>
            <w:r>
              <w:rPr>
                <w:rFonts w:ascii="Tahoma" w:hAnsi="Tahoma" w:cs="Tahoma"/>
              </w:rPr>
              <w:t xml:space="preserve">   </w:t>
            </w:r>
            <w:r w:rsidRPr="00272627">
              <w:rPr>
                <w:rFonts w:ascii="Tahoma" w:hAnsi="Tahoma" w:cs="Tahoma"/>
                <w:i/>
                <w:iCs/>
                <w:sz w:val="18"/>
                <w:szCs w:val="18"/>
              </w:rPr>
              <w:t>(If you are exempt from the participation fee, please document this)</w:t>
            </w:r>
          </w:p>
        </w:tc>
      </w:tr>
    </w:tbl>
    <w:p w14:paraId="508EFFF6" w14:textId="77777777" w:rsidR="006E4E94" w:rsidRPr="007623EF" w:rsidRDefault="006E4E94">
      <w:pPr>
        <w:rPr>
          <w:lang w:val="tr-TR"/>
        </w:rPr>
      </w:pPr>
    </w:p>
    <w:sectPr w:rsidR="006E4E94" w:rsidRPr="007623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E625AD"/>
    <w:multiLevelType w:val="hybridMultilevel"/>
    <w:tmpl w:val="63EEFA72"/>
    <w:lvl w:ilvl="0" w:tplc="EF10BD4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jIxtjA3sjC2sDRX0lEKTi0uzszPAykwrAUAZNRKYywAAAA="/>
  </w:docVars>
  <w:rsids>
    <w:rsidRoot w:val="00FE7274"/>
    <w:rsid w:val="00272627"/>
    <w:rsid w:val="004E497D"/>
    <w:rsid w:val="006E4E94"/>
    <w:rsid w:val="007623EF"/>
    <w:rsid w:val="00773DC8"/>
    <w:rsid w:val="009221F5"/>
    <w:rsid w:val="00A00E86"/>
    <w:rsid w:val="00D372AF"/>
    <w:rsid w:val="00E237E6"/>
    <w:rsid w:val="00FE7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15C70FE5"/>
  <w15:chartTrackingRefBased/>
  <w15:docId w15:val="{60484E56-C775-4ADD-BF8C-FCD8B3CD3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237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00E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3" Type="http://schemas.openxmlformats.org/officeDocument/2006/relationships/settings" Target="settings.xml"/><Relationship Id="rId7" Type="http://schemas.openxmlformats.org/officeDocument/2006/relationships/control" Target="activeX/activeX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ontrol" Target="activeX/activeX4.xml"/><Relationship Id="rId4" Type="http://schemas.openxmlformats.org/officeDocument/2006/relationships/webSettings" Target="webSettings.xml"/><Relationship Id="rId9" Type="http://schemas.openxmlformats.org/officeDocument/2006/relationships/control" Target="activeX/activeX3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burak</cp:lastModifiedBy>
  <cp:revision>2</cp:revision>
  <dcterms:created xsi:type="dcterms:W3CDTF">2021-11-18T18:07:00Z</dcterms:created>
  <dcterms:modified xsi:type="dcterms:W3CDTF">2022-07-25T15:48:00Z</dcterms:modified>
</cp:coreProperties>
</file>